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7FFCC" w14:textId="77777777" w:rsidR="001325BC" w:rsidRDefault="00B1634D">
      <w:pPr>
        <w:pStyle w:val="Title"/>
      </w:pPr>
      <w:r>
        <w:t>Отчёт по лабораторной работе №7</w:t>
      </w:r>
    </w:p>
    <w:p w14:paraId="6FACECB4" w14:textId="77777777" w:rsidR="001325BC" w:rsidRDefault="00B1634D">
      <w:pPr>
        <w:pStyle w:val="Subtitle"/>
      </w:pPr>
      <w:r>
        <w:t>дисциплина: Математическое моделирование</w:t>
      </w:r>
    </w:p>
    <w:p w14:paraId="5801AD0D" w14:textId="309C714A" w:rsidR="001325BC" w:rsidRDefault="00CD5E78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3423192"/>
        <w:docPartObj>
          <w:docPartGallery w:val="Table of Contents"/>
          <w:docPartUnique/>
        </w:docPartObj>
      </w:sdtPr>
      <w:sdtContent>
        <w:p w14:paraId="5358A8B5" w14:textId="77777777" w:rsidR="001325BC" w:rsidRDefault="00B1634D">
          <w:pPr>
            <w:pStyle w:val="TOCHeading"/>
          </w:pPr>
          <w:r>
            <w:t>Содержание</w:t>
          </w:r>
        </w:p>
        <w:p w14:paraId="0B4D118E" w14:textId="007418F5" w:rsidR="00FA20EE" w:rsidRDefault="00B1634D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620200" w:history="1">
            <w:r w:rsidR="00FA20EE" w:rsidRPr="00C05080">
              <w:rPr>
                <w:rStyle w:val="Hyperlink"/>
                <w:noProof/>
              </w:rPr>
              <w:t>Цель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0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453CEB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26A73A59" w14:textId="6B5DDAA4" w:rsidR="00FA20E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620201" w:history="1">
            <w:r w:rsidR="00FA20EE" w:rsidRPr="00C05080">
              <w:rPr>
                <w:rStyle w:val="Hyperlink"/>
                <w:noProof/>
              </w:rPr>
              <w:t>Задание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1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453CEB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78761FED" w14:textId="43ECED61" w:rsidR="00FA20E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620202" w:history="1">
            <w:r w:rsidR="00FA20EE" w:rsidRPr="00C05080">
              <w:rPr>
                <w:rStyle w:val="Hyperlink"/>
                <w:noProof/>
              </w:rPr>
              <w:t>Выполнение лабораторной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2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453CEB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66B3BEC2" w14:textId="152D1A0A" w:rsidR="00FA20E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620203" w:history="1">
            <w:r w:rsidR="00FA20EE" w:rsidRPr="00C05080">
              <w:rPr>
                <w:rStyle w:val="Hyperlink"/>
                <w:noProof/>
              </w:rPr>
              <w:t>Вывод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3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453CEB">
              <w:rPr>
                <w:noProof/>
                <w:webHidden/>
              </w:rPr>
              <w:t>4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18A9F577" w14:textId="77777777" w:rsidR="001325BC" w:rsidRDefault="00B1634D">
          <w:r>
            <w:fldChar w:fldCharType="end"/>
          </w:r>
        </w:p>
      </w:sdtContent>
    </w:sdt>
    <w:p w14:paraId="4B3A99AA" w14:textId="77777777" w:rsidR="001325BC" w:rsidRDefault="00B1634D">
      <w:pPr>
        <w:pStyle w:val="Heading1"/>
      </w:pPr>
      <w:bookmarkStart w:id="0" w:name="_Toc66620200"/>
      <w:bookmarkStart w:id="1" w:name="цель-работы"/>
      <w:r>
        <w:t>Цель работы</w:t>
      </w:r>
      <w:bookmarkEnd w:id="0"/>
    </w:p>
    <w:p w14:paraId="2225FAE2" w14:textId="77777777" w:rsidR="001325BC" w:rsidRDefault="00B1634D">
      <w:pPr>
        <w:pStyle w:val="FirstParagraph"/>
      </w:pPr>
      <w:r>
        <w:t>Построить график распространения рекламы.</w:t>
      </w:r>
    </w:p>
    <w:p w14:paraId="261667B3" w14:textId="77777777" w:rsidR="001325BC" w:rsidRDefault="00B1634D">
      <w:pPr>
        <w:pStyle w:val="Heading1"/>
      </w:pPr>
      <w:bookmarkStart w:id="2" w:name="_Toc66620201"/>
      <w:bookmarkStart w:id="3" w:name="задание"/>
      <w:bookmarkEnd w:id="1"/>
      <w:r>
        <w:t>Задание</w:t>
      </w:r>
      <w:bookmarkEnd w:id="2"/>
    </w:p>
    <w:p w14:paraId="44950F53" w14:textId="43521DB4" w:rsidR="001325BC" w:rsidRDefault="00F37D5D">
      <w:pPr>
        <w:pStyle w:val="FirstParagraph"/>
      </w:pPr>
      <w:r>
        <w:rPr>
          <w:b/>
          <w:bCs/>
        </w:rPr>
        <w:t>Вариант 35</w:t>
      </w:r>
      <w:r w:rsidR="00B1634D">
        <w:br/>
        <w:t>Задача: постройте график распространения рекламы, математическая модель которой описывается следующим уравнением:</w:t>
      </w:r>
      <w:r w:rsidR="00B1634D">
        <w:br/>
        <w:t xml:space="preserve">1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="00B1634D">
        <w:br/>
        <w:t xml:space="preserve">2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="00B1634D">
        <w:br/>
        <w:t xml:space="preserve">3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*</m:t>
        </m:r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t)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*sin⁡</m:t>
        </m:r>
        <m:r>
          <w:rPr>
            <w:rFonts w:ascii="Cambria Math" w:hAnsi="Cambria Math"/>
          </w:rPr>
          <m:t>(t)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579C011" w14:textId="1E2EC881" w:rsidR="001325BC" w:rsidRDefault="00B1634D">
      <w:pPr>
        <w:pStyle w:val="BodyText"/>
      </w:pPr>
      <w:r>
        <w:t>П</w:t>
      </w:r>
      <w:r w:rsidR="00F37D5D">
        <w:t>ри этом объем аудитории N = 1030</w:t>
      </w:r>
      <w:r>
        <w:t>, в на</w:t>
      </w:r>
      <w:r w:rsidR="00F37D5D">
        <w:t>чальный момент о товаре знает 8</w:t>
      </w:r>
      <w:r>
        <w:t xml:space="preserve">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ACA08A5" w14:textId="77777777" w:rsidR="001325BC" w:rsidRDefault="00B1634D">
      <w:pPr>
        <w:pStyle w:val="Heading1"/>
      </w:pPr>
      <w:bookmarkStart w:id="4" w:name="_Toc66620202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43BA6BD2" w14:textId="77777777" w:rsidR="001325BC" w:rsidRDefault="00B1634D">
      <w:pPr>
        <w:pStyle w:val="FirstParagraph"/>
      </w:pPr>
      <w:r>
        <w:rPr>
          <w:b/>
          <w:bCs/>
        </w:rPr>
        <w:t>1. Теоритические сведения</w:t>
      </w:r>
    </w:p>
    <w:p w14:paraId="61C734DF" w14:textId="0A0402DE" w:rsidR="001325BC" w:rsidRDefault="00B1634D">
      <w:pPr>
        <w:pStyle w:val="BodyText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br/>
        <w:t xml:space="preserve">Предположим, что торговыми учреждениями реализуется некоторая продукция, о </w:t>
      </w:r>
      <w:r>
        <w:lastRenderedPageBreak/>
        <w:t>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N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2444A32" w14:textId="77777777" w:rsidR="001325BC" w:rsidRDefault="00B1634D">
      <w:pPr>
        <w:pStyle w:val="BodyText"/>
      </w:pPr>
      <w:r>
        <w:rPr>
          <w:b/>
          <w:bCs/>
        </w:rPr>
        <w:t>2. Построение графиков</w:t>
      </w:r>
    </w:p>
    <w:p w14:paraId="00DF2B52" w14:textId="7CB2E6DE" w:rsidR="001325BC" w:rsidRDefault="00B1634D">
      <w:pPr>
        <w:pStyle w:val="BodyText"/>
      </w:pPr>
      <w:r>
        <w:t>2.1 Написал</w:t>
      </w:r>
      <w:r w:rsidR="00CD5E78">
        <w:t>а</w:t>
      </w:r>
      <w:r>
        <w:t xml:space="preserve"> программу на Modelica:</w:t>
      </w:r>
    </w:p>
    <w:p w14:paraId="0C8DA363" w14:textId="6C1AE204" w:rsidR="001325BC" w:rsidRPr="00FA20EE" w:rsidRDefault="00B1634D">
      <w:pPr>
        <w:pStyle w:val="SourceCode"/>
        <w:rPr>
          <w:lang w:val="en-US"/>
        </w:rPr>
      </w:pPr>
      <w:r w:rsidRPr="00FA20EE">
        <w:rPr>
          <w:rStyle w:val="VerbatimChar"/>
          <w:lang w:val="en-US"/>
        </w:rPr>
        <w:t>model lab07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a=0.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b=0.0000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N=1030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n0=8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Real n(start=n0)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quation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der(n)=(a+b*n)*(N-n); 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nd lab07;</w:t>
      </w:r>
    </w:p>
    <w:p w14:paraId="30C1C217" w14:textId="764FBB52" w:rsidR="001325BC" w:rsidRDefault="00B1634D">
      <w:pPr>
        <w:pStyle w:val="FirstParagraph"/>
      </w:pPr>
      <w:r>
        <w:t>Получил</w:t>
      </w:r>
      <w:r w:rsidR="00CD5E78">
        <w:t>а</w:t>
      </w:r>
      <w:r>
        <w:t xml:space="preserve"> следующий график (см. рис. @fig:002).</w:t>
      </w:r>
    </w:p>
    <w:p w14:paraId="143FC962" w14:textId="29CB43A8" w:rsidR="001325BC" w:rsidRDefault="00CD5E78">
      <w:pPr>
        <w:pStyle w:val="CaptionedFigure"/>
      </w:pPr>
      <w:r>
        <w:rPr>
          <w:noProof/>
          <w:lang w:eastAsia="ru-RU"/>
        </w:rPr>
        <w:lastRenderedPageBreak/>
        <w:pict w14:anchorId="10B3A1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202.8pt">
            <v:imagedata r:id="rId7" o:title="2"/>
          </v:shape>
        </w:pict>
      </w:r>
    </w:p>
    <w:p w14:paraId="6E1D6856" w14:textId="77777777" w:rsidR="001325BC" w:rsidRDefault="00B1634D">
      <w:pPr>
        <w:pStyle w:val="ImageCaption"/>
      </w:pPr>
      <w:r>
        <w:t>Рис. 1. График для 1 слусая</w:t>
      </w:r>
    </w:p>
    <w:p w14:paraId="7938A87B" w14:textId="6BD22F8C" w:rsidR="001325BC" w:rsidRPr="00CD5E78" w:rsidRDefault="00B1634D">
      <w:pPr>
        <w:pStyle w:val="BodyText"/>
      </w:pPr>
      <w:r w:rsidRPr="00CD5E78">
        <w:t xml:space="preserve">2.2 </w:t>
      </w:r>
      <w:r>
        <w:t>Написал</w:t>
      </w:r>
      <w:r w:rsidR="00CD5E78">
        <w:t>а</w:t>
      </w:r>
      <w:r w:rsidRPr="00CD5E78">
        <w:t xml:space="preserve"> </w:t>
      </w:r>
      <w:r>
        <w:t>программу</w:t>
      </w:r>
      <w:r w:rsidRPr="00CD5E78">
        <w:t xml:space="preserve"> </w:t>
      </w:r>
      <w:r>
        <w:t>на</w:t>
      </w:r>
      <w:r w:rsidRPr="00CD5E78">
        <w:t xml:space="preserve"> </w:t>
      </w:r>
      <w:r w:rsidRPr="00EA007D">
        <w:rPr>
          <w:lang w:val="en-US"/>
        </w:rPr>
        <w:t>Modelica</w:t>
      </w:r>
      <w:r w:rsidRPr="00CD5E78">
        <w:t>:</w:t>
      </w:r>
    </w:p>
    <w:p w14:paraId="0DA47B3C" w14:textId="349F0211" w:rsidR="001325BC" w:rsidRPr="00FA20EE" w:rsidRDefault="00B1634D">
      <w:pPr>
        <w:pStyle w:val="SourceCode"/>
        <w:rPr>
          <w:lang w:val="en-US"/>
        </w:rPr>
      </w:pPr>
      <w:r w:rsidRPr="00FA20EE">
        <w:rPr>
          <w:rStyle w:val="VerbatimChar"/>
          <w:lang w:val="en-US"/>
        </w:rPr>
        <w:t>model lab0702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a=0.0000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b=0.83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parameter Real N=1030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parameter Real</w:t>
      </w:r>
      <w:r w:rsidR="00F37D5D">
        <w:rPr>
          <w:rStyle w:val="VerbatimChar"/>
          <w:lang w:val="en-US"/>
        </w:rPr>
        <w:t xml:space="preserve"> n0=8</w:t>
      </w:r>
      <w:r w:rsidRPr="00FA20EE">
        <w:rPr>
          <w:rStyle w:val="VerbatimChar"/>
          <w:lang w:val="en-US"/>
        </w:rPr>
        <w:t>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Real n(start=n0);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quation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 xml:space="preserve">  der(n)=(a+b*n)*(N-n); </w:t>
      </w:r>
      <w:r w:rsidRPr="00FA20EE">
        <w:rPr>
          <w:lang w:val="en-US"/>
        </w:rPr>
        <w:br/>
      </w:r>
      <w:r w:rsidRPr="00FA20EE">
        <w:rPr>
          <w:rStyle w:val="VerbatimChar"/>
          <w:lang w:val="en-US"/>
        </w:rPr>
        <w:t>end lab0702;</w:t>
      </w:r>
    </w:p>
    <w:p w14:paraId="7A186CB5" w14:textId="79770A50" w:rsidR="001325BC" w:rsidRDefault="00B1634D">
      <w:pPr>
        <w:pStyle w:val="FirstParagraph"/>
      </w:pPr>
      <w:r>
        <w:t>Получил</w:t>
      </w:r>
      <w:r w:rsidR="00CD5E78">
        <w:t>а</w:t>
      </w:r>
      <w:r>
        <w:t xml:space="preserve"> следующий график (см. рис. @fig:003).</w:t>
      </w:r>
    </w:p>
    <w:p w14:paraId="160F59A3" w14:textId="180B56D8" w:rsidR="001325BC" w:rsidRDefault="00CD5E78">
      <w:pPr>
        <w:pStyle w:val="CaptionedFigure"/>
      </w:pPr>
      <w:r>
        <w:rPr>
          <w:noProof/>
          <w:lang w:eastAsia="ru-RU"/>
        </w:rPr>
        <w:pict w14:anchorId="4A37CBD7">
          <v:shape id="_x0000_i1026" type="#_x0000_t75" style="width:480pt;height:204pt">
            <v:imagedata r:id="rId8" o:title="3"/>
          </v:shape>
        </w:pict>
      </w:r>
    </w:p>
    <w:p w14:paraId="65EE7BAF" w14:textId="77777777" w:rsidR="001325BC" w:rsidRDefault="00B1634D">
      <w:pPr>
        <w:pStyle w:val="ImageCaption"/>
      </w:pPr>
      <w:r>
        <w:t>Рис. 2. График для 2 случая</w:t>
      </w:r>
    </w:p>
    <w:p w14:paraId="090BCEA1" w14:textId="77777777" w:rsidR="001325BC" w:rsidRDefault="00B1634D">
      <w:pPr>
        <w:pStyle w:val="Heading1"/>
      </w:pPr>
      <w:bookmarkStart w:id="6" w:name="_Toc66620203"/>
      <w:bookmarkStart w:id="7" w:name="выводы"/>
      <w:bookmarkEnd w:id="5"/>
      <w:r>
        <w:lastRenderedPageBreak/>
        <w:t>Выводы</w:t>
      </w:r>
      <w:bookmarkEnd w:id="6"/>
    </w:p>
    <w:p w14:paraId="2502B91A" w14:textId="762739DC" w:rsidR="001325BC" w:rsidRDefault="00CD5E78">
      <w:pPr>
        <w:pStyle w:val="FirstParagraph"/>
      </w:pPr>
      <w:r>
        <w:t>В ходе выполнения данной лабораторной работы я п</w:t>
      </w:r>
      <w:r w:rsidR="00B1634D">
        <w:t>острои</w:t>
      </w:r>
      <w:r>
        <w:t>ла</w:t>
      </w:r>
      <w:r w:rsidR="00B1634D">
        <w:t xml:space="preserve"> график распространения рекламы.</w:t>
      </w:r>
      <w:bookmarkEnd w:id="7"/>
    </w:p>
    <w:sectPr w:rsidR="001325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3631B" w14:textId="77777777" w:rsidR="00A67231" w:rsidRDefault="00A67231">
      <w:pPr>
        <w:spacing w:after="0"/>
      </w:pPr>
      <w:r>
        <w:separator/>
      </w:r>
    </w:p>
  </w:endnote>
  <w:endnote w:type="continuationSeparator" w:id="0">
    <w:p w14:paraId="6395E76F" w14:textId="77777777" w:rsidR="00A67231" w:rsidRDefault="00A672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BD675" w14:textId="77777777" w:rsidR="00A67231" w:rsidRDefault="00A67231">
      <w:r>
        <w:separator/>
      </w:r>
    </w:p>
  </w:footnote>
  <w:footnote w:type="continuationSeparator" w:id="0">
    <w:p w14:paraId="05E1F9B3" w14:textId="77777777" w:rsidR="00A67231" w:rsidRDefault="00A672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00F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855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25BC"/>
    <w:rsid w:val="00370168"/>
    <w:rsid w:val="00453CEB"/>
    <w:rsid w:val="004E29B3"/>
    <w:rsid w:val="00590D07"/>
    <w:rsid w:val="00784D58"/>
    <w:rsid w:val="008B3EDB"/>
    <w:rsid w:val="008D6863"/>
    <w:rsid w:val="00A67231"/>
    <w:rsid w:val="00AE2780"/>
    <w:rsid w:val="00B1634D"/>
    <w:rsid w:val="00B86B75"/>
    <w:rsid w:val="00BC48D5"/>
    <w:rsid w:val="00C36279"/>
    <w:rsid w:val="00CD5E78"/>
    <w:rsid w:val="00E315A3"/>
    <w:rsid w:val="00EA007D"/>
    <w:rsid w:val="00F37D5D"/>
    <w:rsid w:val="00FA20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40DF2"/>
  <w15:docId w15:val="{CEC02CA2-C2FF-458A-A128-AB89698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A20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>diakov.net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</dc:creator>
  <cp:keywords/>
  <cp:lastModifiedBy>Павлова Варвара Юрьевна</cp:lastModifiedBy>
  <cp:revision>10</cp:revision>
  <cp:lastPrinted>2024-03-21T08:53:00Z</cp:lastPrinted>
  <dcterms:created xsi:type="dcterms:W3CDTF">2021-03-14T10:12:00Z</dcterms:created>
  <dcterms:modified xsi:type="dcterms:W3CDTF">2024-03-21T08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